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Rome</w:t>
      </w:r>
    </w:p>
    <w:bookmarkStart w:id="20" w:name="internship-application-letter"/>
    <w:p>
      <w:pPr>
        <w:pStyle w:val="Heading1"/>
      </w:pPr>
      <w:r>
        <w:t xml:space="preserve">Internship Application Letter</w:t>
      </w:r>
    </w:p>
    <w:bookmarkEnd w:id="20"/>
    <w:p>
      <w:pPr>
        <w:pStyle w:val="FirstParagraph"/>
      </w:pPr>
      <w:r>
        <w:rPr>
          <w:bCs/>
          <w:b/>
        </w:rPr>
        <w:t xml:space="preserve">Alice Moretti</w:t>
      </w:r>
      <w:r>
        <w:br/>
      </w:r>
      <w:r>
        <w:t xml:space="preserve">Via della Vittoria, 45</w:t>
      </w:r>
      <w:r>
        <w:br/>
      </w:r>
      <w:r>
        <w:t xml:space="preserve">00186 Roma, Italy</w:t>
      </w:r>
      <w:r>
        <w:br/>
      </w:r>
      <w:r>
        <w:t xml:space="preserve">alice.moretti@email.it</w:t>
      </w:r>
      <w:r>
        <w:br/>
      </w:r>
      <w:r>
        <w:t xml:space="preserve">+39 345 678 9012</w:t>
      </w:r>
    </w:p>
    <w:p>
      <w:pPr>
        <w:pStyle w:val="BodyText"/>
      </w:pPr>
      <w:r>
        <w:t xml:space="preserve">Library Director</w:t>
      </w:r>
      <w:r>
        <w:br/>
      </w:r>
      <w:r>
        <w:t xml:space="preserve">Biblioteca Nazionale Centrale di Roma</w:t>
      </w:r>
      <w:r>
        <w:br/>
      </w:r>
      <w:r>
        <w:t xml:space="preserve">Piazzale Aldo Moro, 5</w:t>
      </w:r>
      <w:r>
        <w:br/>
      </w:r>
      <w:r>
        <w:t xml:space="preserve">00185 Roma, Italy</w:t>
      </w:r>
    </w:p>
    <w:p>
      <w:pPr>
        <w:pStyle w:val="BodyText"/>
      </w:pPr>
      <w:r>
        <w:t xml:space="preserve">October 26, 2023</w:t>
      </w:r>
    </w:p>
    <w:p>
      <w:pPr>
        <w:pStyle w:val="BodyText"/>
      </w:pPr>
      <w:r>
        <w:t xml:space="preserve">Internship Application for Librarian Position in Rome</w:t>
      </w:r>
    </w:p>
    <w:p>
      <w:pPr>
        <w:pStyle w:val="BodyText"/>
      </w:pPr>
      <w:r>
        <w:t xml:space="preserve">Dear Library Director,</w:t>
      </w:r>
    </w:p>
    <w:p>
      <w:pPr>
        <w:pStyle w:val="BodyText"/>
      </w:pPr>
      <w:r>
        <w:t xml:space="preserve">I am writing this Internship Application Letter to express my profound enthusiasm for the Librarian Internship position at the Biblioteca Nazionale Centrale di Roma. As a dedicated student of Library and Information Science at Sapienza University of Rome, I have long admired your institution's pivotal role in preserving Italy's cultural heritage within the heart of</w:t>
      </w:r>
      <w:r>
        <w:t xml:space="preserve"> </w:t>
      </w:r>
      <w:r>
        <w:rPr>
          <w:bCs/>
          <w:b/>
        </w:rPr>
        <w:t xml:space="preserve">Italy Rome</w:t>
      </w:r>
      <w:r>
        <w:t xml:space="preserve">. Having spent three years immersed in Italian academic traditions while studying at this historic university, I am eager to contribute to an institution that embodies the very essence of Renaissance scholarship and modern library science.</w:t>
      </w:r>
    </w:p>
    <w:p>
      <w:pPr>
        <w:pStyle w:val="BodyText"/>
      </w:pPr>
      <w:r>
        <w:t xml:space="preserve">My academic journey has been meticulously aligned with the evolving demands of contemporary librarianship. At Sapienza, I specialized in Digital Archiving and Cultural Heritage Management within my Bachelor's program, completing a thesis titled "Digitization Strategies for Rare Manuscripts in Italian Public Libraries." This research involved hands-on work at the Vatican Library's digital division, where I developed expertise in metadata standards (Dublin Core and MARC21) and cataloging protocols for fragile Renaissance texts. My practical experience extended to volunteering with the Rome City Archives, where I assisted in organizing a 500-volume collection of 18th-century Roman cartography – an endeavor that reinforced my understanding of how meticulously curated collections serve as bridges between past and present.</w:t>
      </w:r>
    </w:p>
    <w:p>
      <w:pPr>
        <w:pStyle w:val="BodyText"/>
      </w:pPr>
      <w:r>
        <w:t xml:space="preserve">What particularly excites me about this Librarian internship opportunity is its unique position at the intersection of ancient scholarship and digital innovation in</w:t>
      </w:r>
      <w:r>
        <w:t xml:space="preserve"> </w:t>
      </w:r>
      <w:r>
        <w:rPr>
          <w:bCs/>
          <w:b/>
        </w:rPr>
        <w:t xml:space="preserve">Italy Rome</w:t>
      </w:r>
      <w:r>
        <w:t xml:space="preserve">. The Biblioteca Nazionale's recent initiative to digitize over 50,000 volumes from the Girolamini Library collection resonates deeply with my professional aspirations. I am eager to apply my skills in creating multilingual metadata schemas while supporting your team's mission to make Rome's intellectual legacy accessible globally. My proficiency in Italian (native), English (C1 level), and basic French allows me to engage effectively with international scholars visiting the library, a crucial asset for an institution receiving over 300 foreign researchers annually.</w:t>
      </w:r>
    </w:p>
    <w:p>
      <w:pPr>
        <w:pStyle w:val="BodyText"/>
      </w:pPr>
      <w:r>
        <w:t xml:space="preserve">My technical capabilities extend beyond traditional cataloging. I recently completed a certification in Library Management Systems (OCLC WorldShare) and have developed proficiency in Python scripting for automating metadata extraction – skills I believe would immediately benefit your digital preservation efforts. During my summer internship at the University of Bologna's Special Collections, I designed a workflow that reduced cataloging time by 25% for digitized manuscripts through custom Python scripts. This experience taught me that effective librarianship today requires both humanistic sensitivity and technical agility – qualities I have consistently demonstrated in academic projects and volunteer work.</w:t>
      </w:r>
    </w:p>
    <w:p>
      <w:pPr>
        <w:pStyle w:val="BodyText"/>
      </w:pPr>
      <w:r>
        <w:t xml:space="preserve">The significance of this internship within the cultural landscape of</w:t>
      </w:r>
      <w:r>
        <w:t xml:space="preserve"> </w:t>
      </w:r>
      <w:r>
        <w:rPr>
          <w:bCs/>
          <w:b/>
        </w:rPr>
        <w:t xml:space="preserve">Italy Rome</w:t>
      </w:r>
      <w:r>
        <w:t xml:space="preserve"> </w:t>
      </w:r>
      <w:r>
        <w:t xml:space="preserve">cannot be overstated. As the city where ancient manuscripts like the Codex Vaticanus were preserved, and where modern digital libraries like Europeana are transforming access to heritage, Rome provides a living laboratory for librarianship. I am particularly inspired by your institution's "Rome Rediscovered" project that links physical collections with augmented reality experiences for visitors – a vision I am eager to contribute to as an intern. My fluency in Italian allows me to engage authentically with Rome's academic community, and my familiarity with the city's cultural spaces (from the Pantheon Library to Trastevere bookshops) ensures I can integrate seamlessly into your operations from day one.</w:t>
      </w:r>
    </w:p>
    <w:p>
      <w:pPr>
        <w:pStyle w:val="BodyText"/>
      </w:pPr>
      <w:r>
        <w:t xml:space="preserve">I understand that a Librarian at this prestigious institution must balance reverence for historical materials with innovative service models. My volunteer work at the Fondazione Ranieri di Sorbello – where I helped implement a community lending system for rare local histories – taught me to prioritize user-centered approaches while respecting archival integrity. I witnessed firsthand how a librarian's passion can transform passive collections into active community resources, much like your library's "Roma Antica" reading rooms that draw thousands of students annually. This ethos aligns perfectly with the Biblioteca Nazionale's mission statement on accessibility and education.</w:t>
      </w:r>
    </w:p>
    <w:p>
      <w:pPr>
        <w:pStyle w:val="BodyText"/>
      </w:pPr>
      <w:r>
        <w:t xml:space="preserve">My academic advisor, Professor Maria Rossi, has consistently noted my aptitude for "bridging historical scholarship with modern information science." She specifically recommended me for this opportunity given my project involving the digitization of 16th-century Roman medical texts – a task directly relevant to your collections. In our conversations, she emphasized how rare it is to find candidates who combine deep knowledge of Italian cultural history with technical digital skills, which I believe makes me uniquely positioned to support your team.</w:t>
      </w:r>
    </w:p>
    <w:p>
      <w:pPr>
        <w:pStyle w:val="BodyText"/>
      </w:pPr>
      <w:r>
        <w:t xml:space="preserve">Beyond my professional qualifications, I bring a profound personal connection to Rome's intellectual tradition. My family has roots in the Testaccio district for seven generations; my great-grandfather was a bookbinder at the Biblioteca Vallicelliana. This generational tie fuels my commitment to preserving Rome's literary legacy with both scholarly rigor and heartfelt dedication. I view this internship not merely as a professional stepping stone, but as an opportunity to honor that legacy while contributing meaningfully to its digital future in</w:t>
      </w:r>
      <w:r>
        <w:t xml:space="preserve"> </w:t>
      </w:r>
      <w:r>
        <w:rPr>
          <w:bCs/>
          <w:b/>
        </w:rPr>
        <w:t xml:space="preserve">Italy Rome</w:t>
      </w:r>
      <w:r>
        <w:t xml:space="preserve">.</w:t>
      </w:r>
    </w:p>
    <w:p>
      <w:pPr>
        <w:pStyle w:val="BodyText"/>
      </w:pPr>
      <w:r>
        <w:t xml:space="preserve">I am available for an interview at your earliest convenience, whether in person at the Biblioteca Nazionale or via video conference. I have attached my curriculum vitae and academic transcripts for your review, which detail further projects including my role in establishing a student-led digital archive of Roman street literature. Thank you for considering this Internship Application Letter from a passionate future Librarian who dreams of contributing to Rome's storied library tradition.</w:t>
      </w:r>
    </w:p>
    <w:p>
      <w:pPr>
        <w:pStyle w:val="BodyText"/>
      </w:pPr>
      <w:r>
        <w:t xml:space="preserve">With sincere respect for your institution's legacy,</w:t>
      </w:r>
    </w:p>
    <w:p>
      <w:pPr>
        <w:pStyle w:val="BodyText"/>
      </w:pPr>
      <w:r>
        <w:br/>
      </w:r>
      <w:r>
        <w:br/>
      </w:r>
      <w:r>
        <w:rPr>
          <w:bCs/>
          <w:b/>
        </w:rPr>
        <w:t xml:space="preserve">Alice Moretti</w:t>
      </w:r>
      <w:r>
        <w:br/>
      </w:r>
      <w:r>
        <w:t xml:space="preserve">Library and Information Science Student</w:t>
      </w:r>
      <w:r>
        <w:br/>
      </w:r>
      <w:r>
        <w:t xml:space="preserve">Sapienza University of R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 in Rome</dc:title>
  <dc:creator/>
  <dc:language>en</dc:language>
  <cp:keywords/>
  <dcterms:created xsi:type="dcterms:W3CDTF">2026-07-19T19:56:44Z</dcterms:created>
  <dcterms:modified xsi:type="dcterms:W3CDTF">2026-07-19T19:56:44Z</dcterms:modified>
</cp:coreProperties>
</file>

<file path=docProps/custom.xml><?xml version="1.0" encoding="utf-8"?>
<Properties xmlns="http://schemas.openxmlformats.org/officeDocument/2006/custom-properties" xmlns:vt="http://schemas.openxmlformats.org/officeDocument/2006/docPropsVTypes"/>
</file>